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lait de coco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dihydro-5-octylfuran-2(3H)-one, coumari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05-05-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imentare.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i peso corporeo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lait de coco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lait de coco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hydro-5-octylfuran-2(3H)-one (2305-0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dihydro-5-octylfuran-2(3H)-one, coumarin.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lait de coco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lait de coco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5/06/2026   Data di revisione: 18/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4FFFCFA-DDF4-4A21-B46D-541F6E6813DE}"/>
</file>

<file path=customXml/itemProps3.xml><?xml version="1.0" encoding="utf-8"?>
<ds:datastoreItem xmlns:ds="http://schemas.openxmlformats.org/officeDocument/2006/customXml" ds:itemID="{53019D7E-1E8E-4474-B375-68CB977AE7C8}"/>
</file>

<file path=customXml/itemProps4.xml><?xml version="1.0" encoding="utf-8"?>
<ds:datastoreItem xmlns:ds="http://schemas.openxmlformats.org/officeDocument/2006/customXml" ds:itemID="{B3545DCE-D21E-45F4-AAC2-4FB03035C32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